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704F2" w14:textId="667A6D10" w:rsidR="008B4FDC" w:rsidRPr="00220EEC" w:rsidRDefault="00220EEC" w:rsidP="00220EEC">
      <w:pPr>
        <w:jc w:val="center"/>
        <w:rPr>
          <w:b/>
          <w:bCs/>
          <w:sz w:val="28"/>
          <w:szCs w:val="28"/>
        </w:rPr>
      </w:pPr>
      <w:r w:rsidRPr="00220EEC">
        <w:rPr>
          <w:b/>
          <w:bCs/>
          <w:sz w:val="28"/>
          <w:szCs w:val="28"/>
        </w:rPr>
        <w:t>ICT</w:t>
      </w:r>
      <w:r w:rsidR="000262EF">
        <w:rPr>
          <w:b/>
          <w:bCs/>
          <w:sz w:val="28"/>
          <w:szCs w:val="28"/>
        </w:rPr>
        <w:t>581</w:t>
      </w:r>
      <w:r w:rsidRPr="00220EEC">
        <w:rPr>
          <w:b/>
          <w:bCs/>
          <w:sz w:val="28"/>
          <w:szCs w:val="28"/>
        </w:rPr>
        <w:t xml:space="preserve"> – Assignment </w:t>
      </w:r>
      <w:r w:rsidR="000262EF">
        <w:rPr>
          <w:b/>
          <w:bCs/>
          <w:sz w:val="28"/>
          <w:szCs w:val="28"/>
        </w:rPr>
        <w:t>1</w:t>
      </w:r>
    </w:p>
    <w:p w14:paraId="6E3845D2" w14:textId="59E4DC64" w:rsidR="00220EEC" w:rsidRDefault="00155EE7">
      <w:r w:rsidRPr="00155EE7">
        <w:rPr>
          <w:b/>
          <w:bCs/>
        </w:rPr>
        <w:t>Instructor</w:t>
      </w:r>
      <w:r>
        <w:t>: Mostafa Mohamed</w:t>
      </w:r>
    </w:p>
    <w:p w14:paraId="470AA688" w14:textId="7AC0839F" w:rsidR="00155EE7" w:rsidRPr="00155EE7" w:rsidRDefault="00155EE7" w:rsidP="00155EE7">
      <w:r w:rsidRPr="00155EE7">
        <w:rPr>
          <w:b/>
          <w:bCs/>
        </w:rPr>
        <w:t>Description</w:t>
      </w:r>
      <w:r>
        <w:t xml:space="preserve">: </w:t>
      </w:r>
      <w:r w:rsidR="000262EF">
        <w:rPr>
          <w:lang w:val="en-US"/>
        </w:rPr>
        <w:t>use jQuery to build a one page html showing the current time and weather conditions</w:t>
      </w:r>
      <w:r w:rsidRPr="00155EE7">
        <w:rPr>
          <w:lang w:val="en-US"/>
        </w:rPr>
        <w:t>.</w:t>
      </w:r>
    </w:p>
    <w:p w14:paraId="119464FA" w14:textId="1A121E84" w:rsidR="00220EEC" w:rsidRPr="00220EEC" w:rsidRDefault="00220EEC" w:rsidP="00220EEC">
      <w:pPr>
        <w:numPr>
          <w:ilvl w:val="0"/>
          <w:numId w:val="1"/>
        </w:numPr>
      </w:pPr>
      <w:r w:rsidRPr="00220EEC">
        <w:rPr>
          <w:lang w:val="en-US"/>
        </w:rPr>
        <w:t>Tasks:</w:t>
      </w:r>
    </w:p>
    <w:p w14:paraId="0A0D22F2" w14:textId="0328F710" w:rsidR="000262EF" w:rsidRPr="000262EF" w:rsidRDefault="000262EF" w:rsidP="000262EF">
      <w:pPr>
        <w:numPr>
          <w:ilvl w:val="1"/>
          <w:numId w:val="1"/>
        </w:numPr>
        <w:rPr>
          <w:lang w:val="en-US"/>
        </w:rPr>
      </w:pPr>
      <w:r w:rsidRPr="000262EF">
        <w:rPr>
          <w:lang w:val="en-US"/>
        </w:rPr>
        <w:t xml:space="preserve">Use demo6-ajax-api.html </w:t>
      </w:r>
      <w:r>
        <w:rPr>
          <w:lang w:val="en-US"/>
        </w:rPr>
        <w:t xml:space="preserve">from Day3 </w:t>
      </w:r>
      <w:r w:rsidRPr="000262EF">
        <w:rPr>
          <w:lang w:val="en-US"/>
        </w:rPr>
        <w:t>as a starting point</w:t>
      </w:r>
    </w:p>
    <w:p w14:paraId="350243C1" w14:textId="77777777" w:rsidR="000262EF" w:rsidRPr="000262EF" w:rsidRDefault="000262EF" w:rsidP="000262EF">
      <w:pPr>
        <w:numPr>
          <w:ilvl w:val="1"/>
          <w:numId w:val="1"/>
        </w:numPr>
        <w:rPr>
          <w:lang w:val="en-US"/>
        </w:rPr>
      </w:pPr>
      <w:r w:rsidRPr="000262EF">
        <w:rPr>
          <w:lang w:val="en-US"/>
        </w:rPr>
        <w:t xml:space="preserve">Create a page that shows the current time, sunrise and sunset times, change the page background based on the current time. E.g.: light blue for the morning and dark blue for the evening </w:t>
      </w:r>
    </w:p>
    <w:p w14:paraId="32EE128A" w14:textId="77777777" w:rsidR="000262EF" w:rsidRPr="000262EF" w:rsidRDefault="000262EF" w:rsidP="000262EF">
      <w:pPr>
        <w:numPr>
          <w:ilvl w:val="1"/>
          <w:numId w:val="1"/>
        </w:numPr>
        <w:rPr>
          <w:lang w:val="en-US"/>
        </w:rPr>
      </w:pPr>
      <w:r w:rsidRPr="000262EF">
        <w:rPr>
          <w:lang w:val="en-US"/>
        </w:rPr>
        <w:t>Display the City, State/Province and Country</w:t>
      </w:r>
    </w:p>
    <w:p w14:paraId="724A0049" w14:textId="02F3A2DC" w:rsidR="000262EF" w:rsidRPr="000262EF" w:rsidRDefault="000262EF" w:rsidP="000262EF">
      <w:pPr>
        <w:numPr>
          <w:ilvl w:val="1"/>
          <w:numId w:val="1"/>
        </w:numPr>
        <w:rPr>
          <w:lang w:val="en-US"/>
        </w:rPr>
      </w:pPr>
      <w:r w:rsidRPr="000262EF">
        <w:rPr>
          <w:lang w:val="en-US"/>
        </w:rPr>
        <w:t xml:space="preserve">Show the current temperature, humidity, feels like, </w:t>
      </w:r>
      <w:r>
        <w:rPr>
          <w:lang w:val="en-US"/>
        </w:rPr>
        <w:t xml:space="preserve">and </w:t>
      </w:r>
      <w:r w:rsidRPr="000262EF">
        <w:rPr>
          <w:lang w:val="en-US"/>
        </w:rPr>
        <w:t xml:space="preserve">weather description </w:t>
      </w:r>
    </w:p>
    <w:p w14:paraId="1BF9EDA7" w14:textId="3648EB3D" w:rsidR="000262EF" w:rsidRPr="000262EF" w:rsidRDefault="000262EF" w:rsidP="000262EF">
      <w:pPr>
        <w:numPr>
          <w:ilvl w:val="1"/>
          <w:numId w:val="1"/>
        </w:numPr>
        <w:rPr>
          <w:lang w:val="en-US"/>
        </w:rPr>
      </w:pPr>
      <w:r w:rsidRPr="000262EF">
        <w:rPr>
          <w:lang w:val="en-US"/>
        </w:rPr>
        <w:t>If it is too hot, show a worming message with reddish background</w:t>
      </w:r>
      <w:r>
        <w:rPr>
          <w:lang w:val="en-US"/>
        </w:rPr>
        <w:t xml:space="preserve"> color</w:t>
      </w:r>
      <w:r w:rsidRPr="000262EF">
        <w:rPr>
          <w:lang w:val="en-US"/>
        </w:rPr>
        <w:t>, and same for the cold weather</w:t>
      </w:r>
    </w:p>
    <w:p w14:paraId="5E1EE054" w14:textId="77777777" w:rsidR="000262EF" w:rsidRPr="000262EF" w:rsidRDefault="000262EF" w:rsidP="000262EF">
      <w:pPr>
        <w:numPr>
          <w:ilvl w:val="1"/>
          <w:numId w:val="1"/>
        </w:numPr>
        <w:rPr>
          <w:lang w:val="en-US"/>
        </w:rPr>
      </w:pPr>
      <w:r w:rsidRPr="000262EF">
        <w:rPr>
          <w:lang w:val="en-US"/>
        </w:rPr>
        <w:t>Display an image and change it based on the condition. E.g.: clouds, raining, etc.</w:t>
      </w:r>
    </w:p>
    <w:p w14:paraId="3CB94F88" w14:textId="6190ED5A" w:rsidR="00220EEC" w:rsidRPr="00220EEC" w:rsidRDefault="000262EF" w:rsidP="000262EF">
      <w:pPr>
        <w:numPr>
          <w:ilvl w:val="1"/>
          <w:numId w:val="1"/>
        </w:numPr>
      </w:pPr>
      <w:r w:rsidRPr="000262EF">
        <w:rPr>
          <w:lang w:val="en-US"/>
        </w:rPr>
        <w:t>Add “Update” button to pull new weather data on click using jQuery</w:t>
      </w:r>
    </w:p>
    <w:p w14:paraId="2911EF32" w14:textId="26755535" w:rsidR="00155EE7" w:rsidRDefault="00155EE7" w:rsidP="00823121">
      <w:pPr>
        <w:ind w:left="1080"/>
        <w:rPr>
          <w:rFonts w:ascii="Arial" w:eastAsiaTheme="minorEastAsia" w:hAnsi="Arial" w:cs="Arial"/>
          <w:b/>
          <w:sz w:val="24"/>
          <w:szCs w:val="24"/>
          <w:lang w:val="en-US" w:eastAsia="en-CA"/>
        </w:rPr>
      </w:pPr>
    </w:p>
    <w:p w14:paraId="7E52A81E" w14:textId="5C1EB17A" w:rsidR="000262EF" w:rsidRDefault="000262EF" w:rsidP="000262EF">
      <w:pPr>
        <w:rPr>
          <w:rFonts w:ascii="Arial" w:eastAsiaTheme="minorEastAsia" w:hAnsi="Arial" w:cs="Arial"/>
          <w:b/>
          <w:sz w:val="24"/>
          <w:szCs w:val="24"/>
          <w:lang w:val="en-US" w:eastAsia="en-CA"/>
        </w:rPr>
      </w:pPr>
      <w:r>
        <w:rPr>
          <w:rFonts w:ascii="Arial" w:eastAsiaTheme="minorEastAsia" w:hAnsi="Arial" w:cs="Arial"/>
          <w:b/>
          <w:sz w:val="24"/>
          <w:szCs w:val="24"/>
          <w:lang w:val="en-US" w:eastAsia="en-CA"/>
        </w:rPr>
        <w:t>Submission</w:t>
      </w:r>
    </w:p>
    <w:p w14:paraId="208B8D22" w14:textId="607B712E" w:rsidR="000262EF" w:rsidRPr="000262EF" w:rsidRDefault="000262EF" w:rsidP="000262EF">
      <w:r>
        <w:t>Create a Word document with screenshots of the results and a sample of your code. Upload the Word document to D2L with a ZIP file of your project codes (don't ZIP the Word document).</w:t>
      </w:r>
    </w:p>
    <w:p w14:paraId="2CBEA248" w14:textId="5D51E02C" w:rsidR="00155EE7" w:rsidRPr="00CC3649" w:rsidRDefault="00155EE7" w:rsidP="00155EE7">
      <w:pPr>
        <w:pStyle w:val="Heading2"/>
      </w:pPr>
      <w:r w:rsidRPr="00CC3649">
        <w:t xml:space="preserve">Evaluation </w:t>
      </w:r>
    </w:p>
    <w:p w14:paraId="28646306" w14:textId="26DB19F7" w:rsidR="00155EE7" w:rsidRPr="00410558" w:rsidRDefault="00155EE7" w:rsidP="00155EE7">
      <w:r>
        <w:t>This assignment</w:t>
      </w:r>
      <w:r w:rsidRPr="00410558">
        <w:t xml:space="preserve"> </w:t>
      </w:r>
      <w:r>
        <w:t>is graded out of 30 points using the following rubric</w:t>
      </w:r>
      <w:r w:rsidR="001D3A24">
        <w:t>, for each task,</w:t>
      </w:r>
      <w:r>
        <w:t xml:space="preserve"> and is </w:t>
      </w:r>
      <w:r w:rsidRPr="00CC2C47">
        <w:t>worth 30%</w:t>
      </w:r>
      <w:r>
        <w:t xml:space="preserve"> of the final grade.</w:t>
      </w:r>
    </w:p>
    <w:p w14:paraId="26FCD474" w14:textId="77777777" w:rsidR="00155EE7" w:rsidRDefault="00155EE7" w:rsidP="00155EE7">
      <w:r>
        <w:t>Learners may receive partial scores or a zero for unacceptable work.</w:t>
      </w:r>
    </w:p>
    <w:p w14:paraId="4C6F2096" w14:textId="77777777" w:rsidR="00155EE7" w:rsidRDefault="00155EE7" w:rsidP="00155EE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1"/>
        <w:gridCol w:w="2242"/>
        <w:gridCol w:w="2242"/>
        <w:gridCol w:w="2242"/>
        <w:gridCol w:w="946"/>
      </w:tblGrid>
      <w:tr w:rsidR="00155EE7" w:rsidRPr="00410558" w14:paraId="551CB71D" w14:textId="77777777" w:rsidTr="00402CBB">
        <w:trPr>
          <w:cantSplit/>
          <w:tblHeader/>
        </w:trPr>
        <w:tc>
          <w:tcPr>
            <w:tcW w:w="1130" w:type="pct"/>
            <w:shd w:val="clear" w:color="auto" w:fill="808080" w:themeFill="background1" w:themeFillShade="80"/>
            <w:vAlign w:val="center"/>
          </w:tcPr>
          <w:p w14:paraId="5E41E80B" w14:textId="77777777" w:rsidR="00155EE7" w:rsidRPr="00B53E8A" w:rsidRDefault="00155EE7" w:rsidP="00402CBB">
            <w:pPr>
              <w:pStyle w:val="TableHeading"/>
            </w:pPr>
            <w:r w:rsidRPr="00B53E8A">
              <w:t>Does Not Meet Expectations</w:t>
            </w:r>
            <w:r w:rsidRPr="00B53E8A">
              <w:br/>
            </w:r>
            <w:r>
              <w:t>0</w:t>
            </w:r>
          </w:p>
        </w:tc>
        <w:tc>
          <w:tcPr>
            <w:tcW w:w="1131" w:type="pct"/>
            <w:shd w:val="clear" w:color="auto" w:fill="808080" w:themeFill="background1" w:themeFillShade="80"/>
            <w:vAlign w:val="center"/>
          </w:tcPr>
          <w:p w14:paraId="216FC7C3" w14:textId="77777777" w:rsidR="00155EE7" w:rsidRPr="00B53E8A" w:rsidRDefault="00155EE7" w:rsidP="00402CBB">
            <w:pPr>
              <w:pStyle w:val="TableHeading"/>
            </w:pPr>
            <w:r w:rsidRPr="00B53E8A">
              <w:t>Partially Meets Expectations</w:t>
            </w:r>
            <w:r w:rsidRPr="00B53E8A">
              <w:br/>
            </w:r>
            <w:r>
              <w:t>1-3</w:t>
            </w:r>
          </w:p>
        </w:tc>
        <w:tc>
          <w:tcPr>
            <w:tcW w:w="1131" w:type="pct"/>
            <w:shd w:val="clear" w:color="auto" w:fill="808080" w:themeFill="background1" w:themeFillShade="80"/>
            <w:vAlign w:val="center"/>
          </w:tcPr>
          <w:p w14:paraId="584F4E8B" w14:textId="77777777" w:rsidR="00155EE7" w:rsidRPr="00B53E8A" w:rsidRDefault="00155EE7" w:rsidP="00402CBB">
            <w:pPr>
              <w:pStyle w:val="TableHeading"/>
            </w:pPr>
            <w:r w:rsidRPr="00B53E8A">
              <w:t>Meets</w:t>
            </w:r>
            <w:r w:rsidRPr="00B53E8A">
              <w:br/>
              <w:t>Expectations</w:t>
            </w:r>
            <w:r w:rsidRPr="00B53E8A">
              <w:br/>
            </w:r>
            <w:r>
              <w:t>4</w:t>
            </w:r>
          </w:p>
        </w:tc>
        <w:tc>
          <w:tcPr>
            <w:tcW w:w="1131" w:type="pct"/>
            <w:shd w:val="clear" w:color="auto" w:fill="808080" w:themeFill="background1" w:themeFillShade="80"/>
            <w:vAlign w:val="center"/>
          </w:tcPr>
          <w:p w14:paraId="75850801" w14:textId="77777777" w:rsidR="00155EE7" w:rsidRPr="00B53E8A" w:rsidRDefault="00155EE7" w:rsidP="00402CBB">
            <w:pPr>
              <w:pStyle w:val="TableHeading"/>
            </w:pPr>
            <w:r w:rsidRPr="00B53E8A">
              <w:t>Exceeds Expectations</w:t>
            </w:r>
            <w:r w:rsidRPr="00B53E8A">
              <w:br/>
            </w:r>
            <w:r>
              <w:t>5</w:t>
            </w:r>
          </w:p>
        </w:tc>
        <w:tc>
          <w:tcPr>
            <w:tcW w:w="478" w:type="pct"/>
            <w:shd w:val="clear" w:color="auto" w:fill="808080" w:themeFill="background1" w:themeFillShade="80"/>
            <w:vAlign w:val="center"/>
          </w:tcPr>
          <w:p w14:paraId="0B910295" w14:textId="77777777" w:rsidR="00155EE7" w:rsidRPr="00B53E8A" w:rsidRDefault="00155EE7" w:rsidP="00402CBB">
            <w:pPr>
              <w:pStyle w:val="TableHeading"/>
            </w:pPr>
            <w:r w:rsidRPr="00B53E8A">
              <w:t>Max Points</w:t>
            </w:r>
          </w:p>
        </w:tc>
      </w:tr>
      <w:tr w:rsidR="00155EE7" w:rsidRPr="00410558" w14:paraId="231DD896" w14:textId="77777777" w:rsidTr="00402CBB">
        <w:trPr>
          <w:cantSplit/>
        </w:trPr>
        <w:tc>
          <w:tcPr>
            <w:tcW w:w="1130" w:type="pct"/>
          </w:tcPr>
          <w:p w14:paraId="49A9BB16" w14:textId="77777777" w:rsidR="00155EE7" w:rsidRPr="00A70ED5" w:rsidRDefault="00155EE7" w:rsidP="00402CBB">
            <w:pPr>
              <w:pStyle w:val="TableText"/>
            </w:pPr>
            <w:r>
              <w:t>No answer provided.</w:t>
            </w:r>
          </w:p>
        </w:tc>
        <w:tc>
          <w:tcPr>
            <w:tcW w:w="1131" w:type="pct"/>
          </w:tcPr>
          <w:p w14:paraId="0F7B15E2" w14:textId="77777777" w:rsidR="00155EE7" w:rsidRPr="00A70ED5" w:rsidRDefault="00155EE7" w:rsidP="00402CBB">
            <w:pPr>
              <w:pStyle w:val="TableText"/>
            </w:pPr>
            <w:r>
              <w:t xml:space="preserve">Results are not as required. Code is not clear and not optimized.  </w:t>
            </w:r>
          </w:p>
        </w:tc>
        <w:tc>
          <w:tcPr>
            <w:tcW w:w="1131" w:type="pct"/>
          </w:tcPr>
          <w:p w14:paraId="00033F3F" w14:textId="77777777" w:rsidR="00155EE7" w:rsidRPr="00A70ED5" w:rsidRDefault="00155EE7" w:rsidP="00402CBB">
            <w:pPr>
              <w:pStyle w:val="TableText"/>
            </w:pPr>
            <w:r>
              <w:t>Results are very close to expectation. Code is clear.</w:t>
            </w:r>
          </w:p>
        </w:tc>
        <w:tc>
          <w:tcPr>
            <w:tcW w:w="1131" w:type="pct"/>
          </w:tcPr>
          <w:p w14:paraId="179DF396" w14:textId="77777777" w:rsidR="00155EE7" w:rsidRPr="00A70ED5" w:rsidRDefault="00155EE7" w:rsidP="00402CBB">
            <w:pPr>
              <w:pStyle w:val="TableText"/>
            </w:pPr>
            <w:r>
              <w:t>Results as expected. Code is clear and optimized.</w:t>
            </w:r>
            <w:r w:rsidRPr="003D7053">
              <w:t xml:space="preserve"> </w:t>
            </w:r>
          </w:p>
        </w:tc>
        <w:tc>
          <w:tcPr>
            <w:tcW w:w="478" w:type="pct"/>
            <w:vAlign w:val="center"/>
          </w:tcPr>
          <w:p w14:paraId="21966E9A" w14:textId="77777777" w:rsidR="00155EE7" w:rsidRPr="00005EFD" w:rsidRDefault="00155EE7" w:rsidP="00402CBB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</w:tbl>
    <w:p w14:paraId="221FD094" w14:textId="39917716" w:rsidR="00220EEC" w:rsidRDefault="00220EEC"/>
    <w:p w14:paraId="1C925F1C" w14:textId="77777777" w:rsidR="00220EEC" w:rsidRDefault="00220EEC"/>
    <w:sectPr w:rsidR="00220EEC" w:rsidSect="00155EE7">
      <w:headerReference w:type="default" r:id="rId7"/>
      <w:footerReference w:type="default" r:id="rId8"/>
      <w:pgSz w:w="12240" w:h="15840"/>
      <w:pgMar w:top="1545" w:right="1183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42CBA" w14:textId="77777777" w:rsidR="00675448" w:rsidRDefault="00675448" w:rsidP="00155EE7">
      <w:pPr>
        <w:spacing w:after="0" w:line="240" w:lineRule="auto"/>
      </w:pPr>
      <w:r>
        <w:separator/>
      </w:r>
    </w:p>
  </w:endnote>
  <w:endnote w:type="continuationSeparator" w:id="0">
    <w:p w14:paraId="537343A4" w14:textId="77777777" w:rsidR="00675448" w:rsidRDefault="00675448" w:rsidP="00155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F2C32" w14:textId="00EFB88B" w:rsidR="00155EE7" w:rsidRPr="00844E27" w:rsidRDefault="00155EE7" w:rsidP="00155EE7">
    <w:pPr>
      <w:pStyle w:val="Footer"/>
      <w:rPr>
        <w:sz w:val="20"/>
        <w:szCs w:val="20"/>
      </w:rPr>
    </w:pPr>
    <w:r w:rsidRPr="0096664F">
      <w:t xml:space="preserve">ICT </w:t>
    </w:r>
    <w:r w:rsidR="000262EF">
      <w:t>581</w:t>
    </w:r>
    <w:r w:rsidRPr="0096664F">
      <w:t xml:space="preserve"> – </w:t>
    </w:r>
    <w:r w:rsidR="000262EF" w:rsidRPr="000262EF">
      <w:t>HTML5 and CSS3 with jQuery</w:t>
    </w:r>
    <w:r>
      <w:tab/>
      <w:t xml:space="preserve">   </w:t>
    </w:r>
    <w:sdt>
      <w:sdtPr>
        <w:id w:val="-1125617576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sdt>
          <w:sdtPr>
            <w:rPr>
              <w:sz w:val="20"/>
              <w:szCs w:val="20"/>
            </w:r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r w:rsidRPr="009B6FB8">
              <w:rPr>
                <w:b/>
                <w:sz w:val="20"/>
                <w:szCs w:val="20"/>
              </w:rPr>
              <w:t xml:space="preserve">Page </w:t>
            </w:r>
            <w:r w:rsidRPr="009B6FB8">
              <w:rPr>
                <w:b/>
                <w:bCs/>
                <w:sz w:val="20"/>
                <w:szCs w:val="20"/>
              </w:rPr>
              <w:fldChar w:fldCharType="begin"/>
            </w:r>
            <w:r w:rsidRPr="009B6FB8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9B6FB8">
              <w:rPr>
                <w:b/>
                <w:bCs/>
                <w:sz w:val="20"/>
                <w:szCs w:val="20"/>
              </w:rPr>
              <w:fldChar w:fldCharType="separate"/>
            </w:r>
            <w:r>
              <w:rPr>
                <w:b/>
                <w:bCs/>
                <w:sz w:val="20"/>
                <w:szCs w:val="20"/>
              </w:rPr>
              <w:t>1</w:t>
            </w:r>
            <w:r w:rsidRPr="009B6FB8">
              <w:rPr>
                <w:b/>
                <w:bCs/>
                <w:sz w:val="20"/>
                <w:szCs w:val="20"/>
              </w:rPr>
              <w:fldChar w:fldCharType="end"/>
            </w:r>
            <w:r w:rsidRPr="009B6FB8">
              <w:rPr>
                <w:b/>
                <w:sz w:val="20"/>
                <w:szCs w:val="20"/>
              </w:rPr>
              <w:t xml:space="preserve"> of </w:t>
            </w:r>
            <w:r w:rsidRPr="009B6FB8">
              <w:rPr>
                <w:b/>
                <w:bCs/>
                <w:sz w:val="20"/>
                <w:szCs w:val="20"/>
              </w:rPr>
              <w:fldChar w:fldCharType="begin"/>
            </w:r>
            <w:r w:rsidRPr="009B6FB8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9B6FB8">
              <w:rPr>
                <w:b/>
                <w:bCs/>
                <w:sz w:val="20"/>
                <w:szCs w:val="20"/>
              </w:rPr>
              <w:fldChar w:fldCharType="separate"/>
            </w:r>
            <w:r>
              <w:rPr>
                <w:b/>
                <w:bCs/>
                <w:sz w:val="20"/>
                <w:szCs w:val="20"/>
              </w:rPr>
              <w:t>4</w:t>
            </w:r>
            <w:r w:rsidRPr="009B6FB8">
              <w:rPr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  <w:p w14:paraId="63944721" w14:textId="77777777" w:rsidR="00155EE7" w:rsidRDefault="00155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614CD" w14:textId="77777777" w:rsidR="00675448" w:rsidRDefault="00675448" w:rsidP="00155EE7">
      <w:pPr>
        <w:spacing w:after="0" w:line="240" w:lineRule="auto"/>
      </w:pPr>
      <w:r>
        <w:separator/>
      </w:r>
    </w:p>
  </w:footnote>
  <w:footnote w:type="continuationSeparator" w:id="0">
    <w:p w14:paraId="13204A5A" w14:textId="77777777" w:rsidR="00675448" w:rsidRDefault="00675448" w:rsidP="00155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97ED0" w14:textId="1925CFCD" w:rsidR="00155EE7" w:rsidRPr="00FA3214" w:rsidRDefault="00155EE7" w:rsidP="00155EE7">
    <w:pPr>
      <w:pStyle w:val="Header"/>
      <w:tabs>
        <w:tab w:val="clear" w:pos="4680"/>
        <w:tab w:val="clear" w:pos="9360"/>
      </w:tabs>
      <w:ind w:left="792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7C2A9B0" wp14:editId="51F47A49">
          <wp:simplePos x="0" y="0"/>
          <wp:positionH relativeFrom="column">
            <wp:posOffset>43815</wp:posOffset>
          </wp:positionH>
          <wp:positionV relativeFrom="paragraph">
            <wp:posOffset>24765</wp:posOffset>
          </wp:positionV>
          <wp:extent cx="2921635" cy="51435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C-vert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21635" cy="514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sz w:val="24"/>
        <w:szCs w:val="24"/>
      </w:rPr>
      <w:t xml:space="preserve">    conted.ucalgary.ca</w:t>
    </w:r>
  </w:p>
  <w:p w14:paraId="2399269B" w14:textId="77777777" w:rsidR="00155EE7" w:rsidRDefault="00155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404"/>
    <w:multiLevelType w:val="hybridMultilevel"/>
    <w:tmpl w:val="D5244C24"/>
    <w:lvl w:ilvl="0" w:tplc="9300F2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600D8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26C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4B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C07A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A04C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9EF4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9C3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2248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60D14A6"/>
    <w:multiLevelType w:val="hybridMultilevel"/>
    <w:tmpl w:val="B8681550"/>
    <w:lvl w:ilvl="0" w:tplc="EDEAE1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C03A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1E9A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F4B4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CC89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5C7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B46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9412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0ED1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5207EB5"/>
    <w:multiLevelType w:val="hybridMultilevel"/>
    <w:tmpl w:val="97366620"/>
    <w:lvl w:ilvl="0" w:tplc="416429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78B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E2BF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2C77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AC68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FA2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0A07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DA9E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6AE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0835691"/>
    <w:multiLevelType w:val="hybridMultilevel"/>
    <w:tmpl w:val="8F8EE2B6"/>
    <w:lvl w:ilvl="0" w:tplc="1F2C2E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68E5A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7C30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8041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C6D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D42F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0C0E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763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7C97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4FE310C"/>
    <w:multiLevelType w:val="hybridMultilevel"/>
    <w:tmpl w:val="C75A5750"/>
    <w:lvl w:ilvl="0" w:tplc="1F28C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EE6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DE4B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5274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6E9D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6460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C4BD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B260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4C59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76507909">
    <w:abstractNumId w:val="2"/>
  </w:num>
  <w:num w:numId="2" w16cid:durableId="34238203">
    <w:abstractNumId w:val="3"/>
  </w:num>
  <w:num w:numId="3" w16cid:durableId="599458482">
    <w:abstractNumId w:val="0"/>
  </w:num>
  <w:num w:numId="4" w16cid:durableId="1972856458">
    <w:abstractNumId w:val="1"/>
  </w:num>
  <w:num w:numId="5" w16cid:durableId="3787472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jIxMjc0MLI0M7BQ0lEKTi0uzszPAykwqgUA5xdqxywAAAA="/>
  </w:docVars>
  <w:rsids>
    <w:rsidRoot w:val="00220EEC"/>
    <w:rsid w:val="000262EF"/>
    <w:rsid w:val="00155EE7"/>
    <w:rsid w:val="001D3A24"/>
    <w:rsid w:val="00220EEC"/>
    <w:rsid w:val="00675448"/>
    <w:rsid w:val="0078097D"/>
    <w:rsid w:val="00823121"/>
    <w:rsid w:val="008B4FDC"/>
    <w:rsid w:val="00C6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3269CF"/>
  <w15:chartTrackingRefBased/>
  <w15:docId w15:val="{BA692683-D8E5-478D-89F4-A8DC9DD98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5EE7"/>
    <w:pPr>
      <w:spacing w:before="120" w:after="120" w:line="240" w:lineRule="auto"/>
      <w:outlineLvl w:val="1"/>
    </w:pPr>
    <w:rPr>
      <w:rFonts w:ascii="Arial" w:eastAsiaTheme="minorEastAsia" w:hAnsi="Arial" w:cs="Arial"/>
      <w:b/>
      <w:sz w:val="24"/>
      <w:szCs w:val="24"/>
      <w:lang w:val="en-US" w:eastAsia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5E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EE7"/>
  </w:style>
  <w:style w:type="paragraph" w:styleId="Footer">
    <w:name w:val="footer"/>
    <w:basedOn w:val="Normal"/>
    <w:link w:val="FooterChar"/>
    <w:uiPriority w:val="99"/>
    <w:unhideWhenUsed/>
    <w:rsid w:val="00155E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EE7"/>
  </w:style>
  <w:style w:type="character" w:customStyle="1" w:styleId="Heading2Char">
    <w:name w:val="Heading 2 Char"/>
    <w:basedOn w:val="DefaultParagraphFont"/>
    <w:link w:val="Heading2"/>
    <w:uiPriority w:val="9"/>
    <w:rsid w:val="00155EE7"/>
    <w:rPr>
      <w:rFonts w:ascii="Arial" w:eastAsiaTheme="minorEastAsia" w:hAnsi="Arial" w:cs="Arial"/>
      <w:b/>
      <w:sz w:val="24"/>
      <w:szCs w:val="24"/>
      <w:lang w:val="en-US" w:eastAsia="en-CA"/>
    </w:rPr>
  </w:style>
  <w:style w:type="paragraph" w:styleId="NormalWeb">
    <w:name w:val="Normal (Web)"/>
    <w:basedOn w:val="Normal"/>
    <w:unhideWhenUsed/>
    <w:rsid w:val="00155EE7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TableHeading">
    <w:name w:val="Table Heading"/>
    <w:basedOn w:val="Normal"/>
    <w:qFormat/>
    <w:rsid w:val="00155EE7"/>
    <w:pPr>
      <w:spacing w:after="0" w:line="240" w:lineRule="auto"/>
      <w:jc w:val="center"/>
    </w:pPr>
    <w:rPr>
      <w:rFonts w:ascii="Arial" w:eastAsiaTheme="minorEastAsia" w:hAnsi="Arial" w:cs="Arial"/>
      <w:b/>
      <w:color w:val="FFFFFF" w:themeColor="background1"/>
      <w:sz w:val="20"/>
      <w:szCs w:val="20"/>
      <w:lang w:val="en-US"/>
    </w:rPr>
  </w:style>
  <w:style w:type="paragraph" w:customStyle="1" w:styleId="TableText">
    <w:name w:val="Table Text"/>
    <w:basedOn w:val="Normal"/>
    <w:qFormat/>
    <w:rsid w:val="00155EE7"/>
    <w:pPr>
      <w:spacing w:before="120" w:after="120" w:line="240" w:lineRule="auto"/>
    </w:pPr>
    <w:rPr>
      <w:rFonts w:ascii="Arial" w:eastAsiaTheme="minorEastAsia" w:hAnsi="Arial" w:cs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55EE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621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1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07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10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10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07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37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9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32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92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3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7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370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65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1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9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1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7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530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876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713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30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8549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19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438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Mohamed</dc:creator>
  <cp:keywords/>
  <dc:description/>
  <cp:lastModifiedBy>Mostafa Mohamed</cp:lastModifiedBy>
  <cp:revision>4</cp:revision>
  <dcterms:created xsi:type="dcterms:W3CDTF">2021-08-26T03:33:00Z</dcterms:created>
  <dcterms:modified xsi:type="dcterms:W3CDTF">2022-05-27T03:59:00Z</dcterms:modified>
</cp:coreProperties>
</file>